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102D" w:rsidRDefault="00DA102D" w:rsidP="00963F85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DA102D" w:rsidRDefault="00DA102D" w:rsidP="00963F85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963F85" w:rsidRPr="00D346B0" w:rsidRDefault="00963F85" w:rsidP="00963F85">
      <w:pPr>
        <w:spacing w:line="276" w:lineRule="auto"/>
        <w:rPr>
          <w:lang w:val="en-US"/>
        </w:rPr>
      </w:pPr>
      <w:r w:rsidRPr="00A32910">
        <w:rPr>
          <w:rFonts w:ascii="Arial" w:hAnsi="Arial" w:cs="Arial"/>
          <w:b/>
          <w:sz w:val="18"/>
          <w:szCs w:val="20"/>
          <w:lang w:val="en-US"/>
        </w:rPr>
        <w:t>Supplemental Digital Content</w:t>
      </w:r>
      <w:r>
        <w:rPr>
          <w:rFonts w:ascii="Arial" w:hAnsi="Arial" w:cs="Arial"/>
          <w:b/>
          <w:sz w:val="18"/>
          <w:szCs w:val="20"/>
          <w:lang w:val="en-US"/>
        </w:rPr>
        <w:t xml:space="preserve"> 5</w:t>
      </w:r>
      <w:r w:rsidRPr="00712C05">
        <w:rPr>
          <w:rFonts w:ascii="Arial" w:hAnsi="Arial" w:cs="Arial"/>
          <w:b/>
          <w:sz w:val="20"/>
          <w:lang w:val="en-US"/>
        </w:rPr>
        <w:t xml:space="preserve">: </w:t>
      </w:r>
      <w:r w:rsidRPr="0011592D">
        <w:rPr>
          <w:rFonts w:ascii="Arial" w:hAnsi="Arial" w:cs="Arial"/>
          <w:sz w:val="18"/>
          <w:lang w:val="en-US"/>
        </w:rPr>
        <w:t>Creation of the cohort</w:t>
      </w:r>
      <w:r>
        <w:rPr>
          <w:rFonts w:ascii="Arial" w:hAnsi="Arial" w:cs="Arial"/>
          <w:sz w:val="18"/>
          <w:lang w:val="en-US"/>
        </w:rPr>
        <w:t xml:space="preserve"> </w:t>
      </w:r>
    </w:p>
    <w:p w:rsidR="00963F85" w:rsidRDefault="00963F85" w:rsidP="00963F85">
      <w:pPr>
        <w:spacing w:line="480" w:lineRule="auto"/>
        <w:rPr>
          <w:lang w:val="en-US"/>
        </w:rPr>
      </w:pPr>
      <w:r w:rsidRPr="00D346B0">
        <w:rPr>
          <w:noProof/>
          <w:lang w:eastAsia="da-DK"/>
        </w:rPr>
        <w:drawing>
          <wp:inline distT="0" distB="0" distL="0" distR="0" wp14:anchorId="29564FBA" wp14:editId="6F3D4A77">
            <wp:extent cx="6294475" cy="5762846"/>
            <wp:effectExtent l="38100" t="0" r="1143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6A3CC6" w:rsidRPr="006A3CC6" w:rsidRDefault="006A3CC6" w:rsidP="00963F85">
      <w:pPr>
        <w:spacing w:line="480" w:lineRule="auto"/>
        <w:rPr>
          <w:sz w:val="20"/>
          <w:lang w:val="en-US"/>
        </w:rPr>
      </w:pPr>
      <w:r w:rsidRPr="006A3CC6">
        <w:rPr>
          <w:sz w:val="20"/>
          <w:lang w:val="en-US"/>
        </w:rPr>
        <w:t>ALD, Alcohol-related liver disease</w:t>
      </w:r>
      <w:bookmarkStart w:id="0" w:name="_GoBack"/>
      <w:bookmarkEnd w:id="0"/>
    </w:p>
    <w:p w:rsidR="00D0156A" w:rsidRPr="00646581" w:rsidRDefault="006A3CC6">
      <w:pPr>
        <w:rPr>
          <w:rFonts w:ascii="Georgia" w:hAnsi="Georgia"/>
        </w:rPr>
      </w:pPr>
    </w:p>
    <w:sectPr w:rsidR="00D0156A" w:rsidRPr="00646581">
      <w:headerReference w:type="default" r:id="rId11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102D" w:rsidRDefault="00DA102D" w:rsidP="00DA102D">
      <w:pPr>
        <w:spacing w:after="0" w:line="240" w:lineRule="auto"/>
      </w:pPr>
      <w:r>
        <w:separator/>
      </w:r>
    </w:p>
  </w:endnote>
  <w:endnote w:type="continuationSeparator" w:id="0">
    <w:p w:rsidR="00DA102D" w:rsidRDefault="00DA102D" w:rsidP="00DA1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102D" w:rsidRDefault="00DA102D" w:rsidP="00DA102D">
      <w:pPr>
        <w:spacing w:after="0" w:line="240" w:lineRule="auto"/>
      </w:pPr>
      <w:r>
        <w:separator/>
      </w:r>
    </w:p>
  </w:footnote>
  <w:footnote w:type="continuationSeparator" w:id="0">
    <w:p w:rsidR="00DA102D" w:rsidRDefault="00DA102D" w:rsidP="00DA1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02D" w:rsidRDefault="00DA102D" w:rsidP="00DA102D">
    <w:pPr>
      <w:pStyle w:val="Sidehoved"/>
      <w:jc w:val="right"/>
      <w:rPr>
        <w:rFonts w:ascii="Arial" w:hAnsi="Arial" w:cs="Arial"/>
        <w:b/>
        <w:sz w:val="20"/>
        <w:szCs w:val="20"/>
        <w:lang w:val="en-US"/>
      </w:rPr>
    </w:pPr>
    <w:r w:rsidRPr="00DD7359">
      <w:rPr>
        <w:rFonts w:ascii="Arial" w:hAnsi="Arial" w:cs="Arial"/>
        <w:b/>
        <w:sz w:val="20"/>
        <w:szCs w:val="20"/>
        <w:lang w:val="en-US"/>
      </w:rPr>
      <w:t xml:space="preserve">Supplemental </w:t>
    </w:r>
    <w:r>
      <w:rPr>
        <w:rFonts w:ascii="Arial" w:hAnsi="Arial" w:cs="Arial"/>
        <w:b/>
        <w:sz w:val="20"/>
        <w:szCs w:val="20"/>
        <w:lang w:val="en-US"/>
      </w:rPr>
      <w:t>Digital Content 5</w:t>
    </w:r>
  </w:p>
  <w:p w:rsidR="00DA102D" w:rsidRPr="00DD7359" w:rsidRDefault="00DA102D" w:rsidP="00DA102D">
    <w:pPr>
      <w:pStyle w:val="Sidehoved"/>
      <w:jc w:val="right"/>
      <w:rPr>
        <w:rFonts w:ascii="Arial" w:hAnsi="Arial" w:cs="Arial"/>
        <w:sz w:val="20"/>
        <w:lang w:val="en-US"/>
      </w:rPr>
    </w:pPr>
    <w:r w:rsidRPr="00DD7359">
      <w:rPr>
        <w:rFonts w:ascii="Arial" w:hAnsi="Arial" w:cs="Arial"/>
        <w:sz w:val="20"/>
        <w:lang w:val="en-US"/>
      </w:rPr>
      <w:t>American Journal of Gastroenterology</w:t>
    </w:r>
  </w:p>
  <w:p w:rsidR="00DA102D" w:rsidRPr="00DD7359" w:rsidRDefault="00DA102D" w:rsidP="00DA102D">
    <w:pPr>
      <w:pStyle w:val="Sidehoved"/>
      <w:jc w:val="right"/>
      <w:rPr>
        <w:rFonts w:ascii="Arial" w:hAnsi="Arial" w:cs="Arial"/>
        <w:b/>
        <w:sz w:val="24"/>
        <w:lang w:val="en-US"/>
      </w:rPr>
    </w:pPr>
  </w:p>
  <w:p w:rsidR="00DA102D" w:rsidRPr="00DA102D" w:rsidRDefault="00DA102D">
    <w:pPr>
      <w:pStyle w:val="Sidehoved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LUwNjMxNDEzMDVS0lEKTi0uzszPAykwrgUAxxfD3SwAAAA="/>
  </w:docVars>
  <w:rsids>
    <w:rsidRoot w:val="00963F85"/>
    <w:rsid w:val="004763B3"/>
    <w:rsid w:val="0050739D"/>
    <w:rsid w:val="00646581"/>
    <w:rsid w:val="006A3CC6"/>
    <w:rsid w:val="00963F85"/>
    <w:rsid w:val="00DA102D"/>
    <w:rsid w:val="00F63B77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A5B0A4-F993-405A-B119-EAB2F3BEF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F85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DA102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DA102D"/>
  </w:style>
  <w:style w:type="paragraph" w:styleId="Sidefod">
    <w:name w:val="footer"/>
    <w:basedOn w:val="Normal"/>
    <w:link w:val="SidefodTegn"/>
    <w:uiPriority w:val="99"/>
    <w:unhideWhenUsed/>
    <w:rsid w:val="00DA102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DA1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5D88218-503F-44E5-B68A-14B1DD745CA8}" type="doc">
      <dgm:prSet loTypeId="urn:microsoft.com/office/officeart/2005/8/layout/hierarchy1" loCatId="hierarchy" qsTypeId="urn:microsoft.com/office/officeart/2005/8/quickstyle/simple3" qsCatId="simple" csTypeId="urn:microsoft.com/office/officeart/2005/8/colors/accent3_1" csCatId="accent3" phldr="1"/>
      <dgm:spPr/>
      <dgm:t>
        <a:bodyPr/>
        <a:lstStyle/>
        <a:p>
          <a:endParaRPr lang="da-DK"/>
        </a:p>
      </dgm:t>
    </dgm:pt>
    <dgm:pt modelId="{B9A83034-4037-40F7-831A-5D988C84D5DE}" type="asst">
      <dgm:prSet phldrT="[Tekst]" custT="1"/>
      <dgm:spPr/>
      <dgm:t>
        <a:bodyPr/>
        <a:lstStyle/>
        <a:p>
          <a:endParaRPr lang="en-US" sz="1050" b="1" noProof="0" dirty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Excluded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- Participated before their first-time diagnosis of ALD (n=695)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- Participated more than 10 years from first-time ALD diagnosis 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(n=323)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- Incomplete/did not answer the needed questions (n=80) </a:t>
          </a:r>
        </a:p>
        <a:p>
          <a:endParaRPr lang="en-US" sz="1050" noProof="0" dirty="0">
            <a:latin typeface="+mj-lt"/>
            <a:cs typeface="Arial" panose="020B0604020202020204" pitchFamily="34" charset="0"/>
          </a:endParaRPr>
        </a:p>
      </dgm:t>
    </dgm:pt>
    <dgm:pt modelId="{EBA31124-3E45-4219-B39E-FC5C48B5BFD6}" type="parTrans" cxnId="{0B290BF4-4F04-4D2B-A1F6-7A5BE8285B4E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C0C2CB9-8EF6-4A47-8BE0-C5244A50B9B1}" type="sibTrans" cxnId="{0B290BF4-4F04-4D2B-A1F6-7A5BE8285B4E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04D1F31-D421-44AC-982F-76D761082401}">
      <dgm:prSet phldrT="[Tekst]" custT="1"/>
      <dgm:spPr/>
      <dgm:t>
        <a:bodyPr/>
        <a:lstStyle/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Included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674)</a:t>
          </a:r>
        </a:p>
      </dgm:t>
    </dgm:pt>
    <dgm:pt modelId="{607EE361-4E4A-4B42-9AAE-56B9F174D594}" type="sibTrans" cxnId="{AD53EC4C-41E4-42CE-B578-3C632B55C28E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5703C8-B8FB-4567-A890-2895F75BF156}" type="parTrans" cxnId="{AD53EC4C-41E4-42CE-B578-3C632B55C28E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5F85479-B8F1-402D-9A22-32056F3988AC}">
      <dgm:prSet phldrT="[Tekst]" custT="1"/>
      <dgm:spPr/>
      <dgm:t>
        <a:bodyPr/>
        <a:lstStyle/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Screened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Patients with ALD diagnosis before or after participation</a:t>
          </a:r>
        </a:p>
        <a:p>
          <a:r>
            <a:rPr lang="en-US" sz="1050" b="0" noProof="0" dirty="0">
              <a:latin typeface="+mj-lt"/>
              <a:cs typeface="Arial" panose="020B0604020202020204" pitchFamily="34" charset="0"/>
            </a:rPr>
            <a:t>(n=1772)</a:t>
          </a:r>
        </a:p>
      </dgm:t>
    </dgm:pt>
    <dgm:pt modelId="{558C54C7-6D11-4CF8-94AF-0CAA91FA2B60}" type="sibTrans" cxnId="{5D94F7F6-61B5-4967-88DF-BCE717BB90F7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C2F2C4A-05A8-416C-8D50-4705D2DD91A3}" type="parTrans" cxnId="{5D94F7F6-61B5-4967-88DF-BCE717BB90F7}">
      <dgm:prSet/>
      <dgm:spPr/>
      <dgm:t>
        <a:bodyPr/>
        <a:lstStyle/>
        <a:p>
          <a:endParaRPr lang="da-DK" sz="105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84D81B3-FDC6-46BC-B44F-259B1F10325F}">
      <dgm:prSet phldrT="[Tekst]" custT="1"/>
      <dgm:spPr/>
      <dgm:t>
        <a:bodyPr/>
        <a:lstStyle/>
        <a:p>
          <a:r>
            <a:rPr lang="en-US" sz="1050" noProof="0" dirty="0">
              <a:latin typeface="+mj-lt"/>
              <a:cs typeface="Arial" panose="020B0604020202020204" pitchFamily="34" charset="0"/>
            </a:rPr>
            <a:t>Active alcohol drinkers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436)</a:t>
          </a:r>
        </a:p>
      </dgm:t>
    </dgm:pt>
    <dgm:pt modelId="{767E7F5D-C750-45DB-988A-A874CCCAF760}" type="parTrans" cxnId="{506CB118-F512-4CB7-A0DA-B969E9B7FA78}">
      <dgm:prSet/>
      <dgm:spPr/>
      <dgm:t>
        <a:bodyPr/>
        <a:lstStyle/>
        <a:p>
          <a:endParaRPr lang="da-DK" sz="1050"/>
        </a:p>
      </dgm:t>
    </dgm:pt>
    <dgm:pt modelId="{770D289B-D23D-4135-BEEF-8965FDE3AD7F}" type="sibTrans" cxnId="{506CB118-F512-4CB7-A0DA-B969E9B7FA78}">
      <dgm:prSet/>
      <dgm:spPr/>
      <dgm:t>
        <a:bodyPr/>
        <a:lstStyle/>
        <a:p>
          <a:endParaRPr lang="da-DK" sz="1050"/>
        </a:p>
      </dgm:t>
    </dgm:pt>
    <dgm:pt modelId="{D4A59519-766D-4949-950B-2608D4D09183}">
      <dgm:prSet phldrT="[Tekst]" custT="1"/>
      <dgm:spPr/>
      <dgm:t>
        <a:bodyPr/>
        <a:lstStyle/>
        <a:p>
          <a:r>
            <a:rPr lang="en-US" sz="1050">
              <a:latin typeface="+mj-lt"/>
            </a:rPr>
            <a:t>The response to “do you want to reduce your alcohol intake?”</a:t>
          </a:r>
          <a:endParaRPr lang="en-US" sz="1050" noProof="0" dirty="0">
            <a:latin typeface="+mj-lt"/>
            <a:cs typeface="Arial" panose="020B0604020202020204" pitchFamily="34" charset="0"/>
          </a:endParaRPr>
        </a:p>
      </dgm:t>
    </dgm:pt>
    <dgm:pt modelId="{0DC65FEA-FF5B-4055-98DD-3AFA8DF353A6}" type="parTrans" cxnId="{595410C6-FA42-4C6A-8685-84A8657326ED}">
      <dgm:prSet/>
      <dgm:spPr/>
      <dgm:t>
        <a:bodyPr/>
        <a:lstStyle/>
        <a:p>
          <a:endParaRPr lang="da-DK"/>
        </a:p>
      </dgm:t>
    </dgm:pt>
    <dgm:pt modelId="{7688B447-F8C1-4F44-99AB-2A9C0B9AEEDE}" type="sibTrans" cxnId="{595410C6-FA42-4C6A-8685-84A8657326ED}">
      <dgm:prSet/>
      <dgm:spPr/>
      <dgm:t>
        <a:bodyPr/>
        <a:lstStyle/>
        <a:p>
          <a:endParaRPr lang="da-DK"/>
        </a:p>
      </dgm:t>
    </dgm:pt>
    <dgm:pt modelId="{697545E7-9514-4427-9963-49B69F71268E}">
      <dgm:prSet phldrT="[Tekst]" custT="1"/>
      <dgm:spPr/>
      <dgm:t>
        <a:bodyPr/>
        <a:lstStyle/>
        <a:p>
          <a:r>
            <a:rPr lang="en-US" sz="1050" noProof="0" dirty="0">
              <a:latin typeface="+mj-lt"/>
              <a:cs typeface="Arial" panose="020B0604020202020204" pitchFamily="34" charset="0"/>
            </a:rPr>
            <a:t>Don’t know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89)</a:t>
          </a:r>
        </a:p>
      </dgm:t>
    </dgm:pt>
    <dgm:pt modelId="{5D3C59C5-72AF-4FC9-B920-4CC2B22F6E90}" type="parTrans" cxnId="{6281E343-1962-471E-B0AA-33E172DDE21A}">
      <dgm:prSet/>
      <dgm:spPr/>
      <dgm:t>
        <a:bodyPr/>
        <a:lstStyle/>
        <a:p>
          <a:endParaRPr lang="da-DK"/>
        </a:p>
      </dgm:t>
    </dgm:pt>
    <dgm:pt modelId="{0115A866-4485-4523-ADB8-DB6DC1468E42}" type="sibTrans" cxnId="{6281E343-1962-471E-B0AA-33E172DDE21A}">
      <dgm:prSet/>
      <dgm:spPr/>
      <dgm:t>
        <a:bodyPr/>
        <a:lstStyle/>
        <a:p>
          <a:endParaRPr lang="da-DK"/>
        </a:p>
      </dgm:t>
    </dgm:pt>
    <dgm:pt modelId="{F33C735F-A644-4804-B9B1-BBE650B71562}">
      <dgm:prSet phldrT="[Tekst]" custT="1"/>
      <dgm:spPr/>
      <dgm:t>
        <a:bodyPr/>
        <a:lstStyle/>
        <a:p>
          <a:r>
            <a:rPr lang="en-US" sz="1050" noProof="0" dirty="0">
              <a:latin typeface="+mj-lt"/>
              <a:cs typeface="Arial" panose="020B0604020202020204" pitchFamily="34" charset="0"/>
            </a:rPr>
            <a:t>Yes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132)</a:t>
          </a:r>
        </a:p>
      </dgm:t>
    </dgm:pt>
    <dgm:pt modelId="{874725AF-715B-4E90-AA46-0B2527D55ABE}" type="parTrans" cxnId="{B6B74C43-B836-4CE5-94B4-5781480057FB}">
      <dgm:prSet/>
      <dgm:spPr/>
      <dgm:t>
        <a:bodyPr/>
        <a:lstStyle/>
        <a:p>
          <a:endParaRPr lang="da-DK"/>
        </a:p>
      </dgm:t>
    </dgm:pt>
    <dgm:pt modelId="{56FABA4E-4CE3-470E-90E4-F8D0CCA51CFE}" type="sibTrans" cxnId="{B6B74C43-B836-4CE5-94B4-5781480057FB}">
      <dgm:prSet/>
      <dgm:spPr/>
      <dgm:t>
        <a:bodyPr/>
        <a:lstStyle/>
        <a:p>
          <a:endParaRPr lang="da-DK"/>
        </a:p>
      </dgm:t>
    </dgm:pt>
    <dgm:pt modelId="{DEDA2D3A-5555-4950-AAB7-10DE8D4F66A7}">
      <dgm:prSet phldrT="[Tekst]" custT="1"/>
      <dgm:spPr/>
      <dgm:t>
        <a:bodyPr/>
        <a:lstStyle/>
        <a:p>
          <a:r>
            <a:rPr lang="en-US" sz="1050" noProof="0" dirty="0">
              <a:latin typeface="+mj-lt"/>
              <a:cs typeface="Arial" panose="020B0604020202020204" pitchFamily="34" charset="0"/>
            </a:rPr>
            <a:t>No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215)</a:t>
          </a:r>
        </a:p>
      </dgm:t>
    </dgm:pt>
    <dgm:pt modelId="{76B7C0F6-7575-4678-976A-F3533B0A657A}" type="parTrans" cxnId="{57BD033D-549F-4D8C-AE2C-E0F781BF6829}">
      <dgm:prSet/>
      <dgm:spPr/>
      <dgm:t>
        <a:bodyPr/>
        <a:lstStyle/>
        <a:p>
          <a:endParaRPr lang="da-DK"/>
        </a:p>
      </dgm:t>
    </dgm:pt>
    <dgm:pt modelId="{2F65884A-0E19-4787-A8EB-007FCB4F8C6B}" type="sibTrans" cxnId="{57BD033D-549F-4D8C-AE2C-E0F781BF6829}">
      <dgm:prSet/>
      <dgm:spPr/>
      <dgm:t>
        <a:bodyPr/>
        <a:lstStyle/>
        <a:p>
          <a:endParaRPr lang="da-DK"/>
        </a:p>
      </dgm:t>
    </dgm:pt>
    <dgm:pt modelId="{D4BA4513-1A3B-4B40-A41C-256D31CC8838}">
      <dgm:prSet phldrT="[Tekst]" custT="1"/>
      <dgm:spPr/>
      <dgm:t>
        <a:bodyPr/>
        <a:lstStyle/>
        <a:p>
          <a:r>
            <a:rPr lang="en-US" sz="1050" noProof="0" dirty="0">
              <a:latin typeface="+mj-lt"/>
              <a:cs typeface="Arial" panose="020B0604020202020204" pitchFamily="34" charset="0"/>
            </a:rPr>
            <a:t>Abstainers</a:t>
          </a:r>
        </a:p>
        <a:p>
          <a:r>
            <a:rPr lang="en-US" sz="1050" noProof="0" dirty="0">
              <a:latin typeface="+mj-lt"/>
              <a:cs typeface="Arial" panose="020B0604020202020204" pitchFamily="34" charset="0"/>
            </a:rPr>
            <a:t>(n=238)</a:t>
          </a:r>
        </a:p>
      </dgm:t>
    </dgm:pt>
    <dgm:pt modelId="{D858A02D-6643-4B6A-98C1-E6393B27A6E0}" type="parTrans" cxnId="{7BE95D09-8DD6-467B-9DB8-0ED5879AB7A0}">
      <dgm:prSet/>
      <dgm:spPr/>
      <dgm:t>
        <a:bodyPr/>
        <a:lstStyle/>
        <a:p>
          <a:endParaRPr lang="da-DK"/>
        </a:p>
      </dgm:t>
    </dgm:pt>
    <dgm:pt modelId="{ECE5FA10-2077-4E73-B288-F55B1204E89B}" type="sibTrans" cxnId="{7BE95D09-8DD6-467B-9DB8-0ED5879AB7A0}">
      <dgm:prSet/>
      <dgm:spPr/>
      <dgm:t>
        <a:bodyPr/>
        <a:lstStyle/>
        <a:p>
          <a:endParaRPr lang="da-DK"/>
        </a:p>
      </dgm:t>
    </dgm:pt>
    <dgm:pt modelId="{082FB7AF-23ED-4F0A-823F-C5CF660D8341}" type="pres">
      <dgm:prSet presAssocID="{75D88218-503F-44E5-B68A-14B1DD745CA8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da-DK"/>
        </a:p>
      </dgm:t>
    </dgm:pt>
    <dgm:pt modelId="{41EB842F-98BF-44AA-8183-FB42C9E44ED2}" type="pres">
      <dgm:prSet presAssocID="{55F85479-B8F1-402D-9A22-32056F3988AC}" presName="hierRoot1" presStyleCnt="0"/>
      <dgm:spPr/>
    </dgm:pt>
    <dgm:pt modelId="{D774010A-18D1-448B-8C0A-6D218707B7FE}" type="pres">
      <dgm:prSet presAssocID="{55F85479-B8F1-402D-9A22-32056F3988AC}" presName="composite" presStyleCnt="0"/>
      <dgm:spPr/>
    </dgm:pt>
    <dgm:pt modelId="{B59C915A-D5C8-4807-B6F9-BC171DBDDEE6}" type="pres">
      <dgm:prSet presAssocID="{55F85479-B8F1-402D-9A22-32056F3988AC}" presName="background" presStyleLbl="node0" presStyleIdx="0" presStyleCnt="1"/>
      <dgm:spPr/>
    </dgm:pt>
    <dgm:pt modelId="{1F279F20-29A8-4792-809A-AC9A870229AF}" type="pres">
      <dgm:prSet presAssocID="{55F85479-B8F1-402D-9A22-32056F3988AC}" presName="text" presStyleLbl="fgAcc0" presStyleIdx="0" presStyleCnt="1" custScaleX="198863" custScaleY="139635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79CFF183-1B7F-48DF-8FE3-4E0A234929DB}" type="pres">
      <dgm:prSet presAssocID="{55F85479-B8F1-402D-9A22-32056F3988AC}" presName="hierChild2" presStyleCnt="0"/>
      <dgm:spPr/>
    </dgm:pt>
    <dgm:pt modelId="{AB671E0F-2D27-462A-881A-0E9FB2A34062}" type="pres">
      <dgm:prSet presAssocID="{EBA31124-3E45-4219-B39E-FC5C48B5BFD6}" presName="Name10" presStyleLbl="parChTrans1D2" presStyleIdx="0" presStyleCnt="2"/>
      <dgm:spPr/>
      <dgm:t>
        <a:bodyPr/>
        <a:lstStyle/>
        <a:p>
          <a:endParaRPr lang="da-DK"/>
        </a:p>
      </dgm:t>
    </dgm:pt>
    <dgm:pt modelId="{D6BD7404-FE1C-43D5-B6F8-B8EC82967664}" type="pres">
      <dgm:prSet presAssocID="{B9A83034-4037-40F7-831A-5D988C84D5DE}" presName="hierRoot2" presStyleCnt="0"/>
      <dgm:spPr/>
    </dgm:pt>
    <dgm:pt modelId="{D7A5502F-37EA-4227-A7E9-3660B4F374D9}" type="pres">
      <dgm:prSet presAssocID="{B9A83034-4037-40F7-831A-5D988C84D5DE}" presName="composite2" presStyleCnt="0"/>
      <dgm:spPr/>
    </dgm:pt>
    <dgm:pt modelId="{A1A893D9-67B7-4866-8F4D-BF6D27890F95}" type="pres">
      <dgm:prSet presAssocID="{B9A83034-4037-40F7-831A-5D988C84D5DE}" presName="background2" presStyleLbl="asst1" presStyleIdx="0" presStyleCnt="1"/>
      <dgm:spPr/>
    </dgm:pt>
    <dgm:pt modelId="{5EB4324D-3690-42E3-A890-531C2CBBB91F}" type="pres">
      <dgm:prSet presAssocID="{B9A83034-4037-40F7-831A-5D988C84D5DE}" presName="text2" presStyleLbl="fgAcc2" presStyleIdx="0" presStyleCnt="2" custScaleX="225809" custScaleY="234185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B6617086-55F7-49E4-A12B-DB726F0ECAED}" type="pres">
      <dgm:prSet presAssocID="{B9A83034-4037-40F7-831A-5D988C84D5DE}" presName="hierChild3" presStyleCnt="0"/>
      <dgm:spPr/>
    </dgm:pt>
    <dgm:pt modelId="{56D3039E-91B7-4D56-95A0-406FF0E0BE96}" type="pres">
      <dgm:prSet presAssocID="{145703C8-B8FB-4567-A890-2895F75BF156}" presName="Name10" presStyleLbl="parChTrans1D2" presStyleIdx="1" presStyleCnt="2"/>
      <dgm:spPr/>
      <dgm:t>
        <a:bodyPr/>
        <a:lstStyle/>
        <a:p>
          <a:endParaRPr lang="da-DK"/>
        </a:p>
      </dgm:t>
    </dgm:pt>
    <dgm:pt modelId="{680C896F-C9F0-4C4C-82BA-37F525E2C5E6}" type="pres">
      <dgm:prSet presAssocID="{F04D1F31-D421-44AC-982F-76D761082401}" presName="hierRoot2" presStyleCnt="0"/>
      <dgm:spPr/>
    </dgm:pt>
    <dgm:pt modelId="{D51CAA91-0121-4AD8-B0EC-FF3B76022E4C}" type="pres">
      <dgm:prSet presAssocID="{F04D1F31-D421-44AC-982F-76D761082401}" presName="composite2" presStyleCnt="0"/>
      <dgm:spPr/>
    </dgm:pt>
    <dgm:pt modelId="{D719B6BB-0A4C-4EED-9A38-5C7ED28737DC}" type="pres">
      <dgm:prSet presAssocID="{F04D1F31-D421-44AC-982F-76D761082401}" presName="background2" presStyleLbl="node2" presStyleIdx="0" presStyleCnt="1"/>
      <dgm:spPr/>
    </dgm:pt>
    <dgm:pt modelId="{CD379F33-7051-494B-8CA5-EEBE08EDC281}" type="pres">
      <dgm:prSet presAssocID="{F04D1F31-D421-44AC-982F-76D761082401}" presName="text2" presStyleLbl="fgAcc2" presStyleIdx="1" presStyleCnt="2" custScaleX="102757" custScaleY="110030" custLinFactNeighborX="-560" custLinFactNeighborY="441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A739CF00-A205-4314-8A38-82104EFD8644}" type="pres">
      <dgm:prSet presAssocID="{F04D1F31-D421-44AC-982F-76D761082401}" presName="hierChild3" presStyleCnt="0"/>
      <dgm:spPr/>
    </dgm:pt>
    <dgm:pt modelId="{FB4B794D-A33B-4C22-8B25-4B86930CDFC7}" type="pres">
      <dgm:prSet presAssocID="{D858A02D-6643-4B6A-98C1-E6393B27A6E0}" presName="Name17" presStyleLbl="parChTrans1D3" presStyleIdx="0" presStyleCnt="2"/>
      <dgm:spPr/>
      <dgm:t>
        <a:bodyPr/>
        <a:lstStyle/>
        <a:p>
          <a:endParaRPr lang="da-DK"/>
        </a:p>
      </dgm:t>
    </dgm:pt>
    <dgm:pt modelId="{08857F5B-CBCC-49C1-8358-44CE8573A178}" type="pres">
      <dgm:prSet presAssocID="{D4BA4513-1A3B-4B40-A41C-256D31CC8838}" presName="hierRoot3" presStyleCnt="0"/>
      <dgm:spPr/>
    </dgm:pt>
    <dgm:pt modelId="{9DC4EBE8-4D62-466D-8A85-95D6013D6DE6}" type="pres">
      <dgm:prSet presAssocID="{D4BA4513-1A3B-4B40-A41C-256D31CC8838}" presName="composite3" presStyleCnt="0"/>
      <dgm:spPr/>
    </dgm:pt>
    <dgm:pt modelId="{0023EC54-8E2B-44E0-8638-3B2F473C0857}" type="pres">
      <dgm:prSet presAssocID="{D4BA4513-1A3B-4B40-A41C-256D31CC8838}" presName="background3" presStyleLbl="node3" presStyleIdx="0" presStyleCnt="2"/>
      <dgm:spPr/>
    </dgm:pt>
    <dgm:pt modelId="{5F6378A6-11D3-43B4-8B3F-687F92155AEA}" type="pres">
      <dgm:prSet presAssocID="{D4BA4513-1A3B-4B40-A41C-256D31CC8838}" presName="text3" presStyleLbl="fgAcc3" presStyleIdx="0" presStyleCnt="2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78AE322C-4723-422F-AAAB-30266EB16D51}" type="pres">
      <dgm:prSet presAssocID="{D4BA4513-1A3B-4B40-A41C-256D31CC8838}" presName="hierChild4" presStyleCnt="0"/>
      <dgm:spPr/>
    </dgm:pt>
    <dgm:pt modelId="{7282AC58-38E3-4EE4-8FFC-6CEF4AC9B0FD}" type="pres">
      <dgm:prSet presAssocID="{767E7F5D-C750-45DB-988A-A874CCCAF760}" presName="Name17" presStyleLbl="parChTrans1D3" presStyleIdx="1" presStyleCnt="2"/>
      <dgm:spPr/>
      <dgm:t>
        <a:bodyPr/>
        <a:lstStyle/>
        <a:p>
          <a:endParaRPr lang="da-DK"/>
        </a:p>
      </dgm:t>
    </dgm:pt>
    <dgm:pt modelId="{33943D6A-6E12-4211-A2F4-0789B0468089}" type="pres">
      <dgm:prSet presAssocID="{284D81B3-FDC6-46BC-B44F-259B1F10325F}" presName="hierRoot3" presStyleCnt="0"/>
      <dgm:spPr/>
    </dgm:pt>
    <dgm:pt modelId="{55EA1EBE-888E-420D-B2B5-F8118C395C62}" type="pres">
      <dgm:prSet presAssocID="{284D81B3-FDC6-46BC-B44F-259B1F10325F}" presName="composite3" presStyleCnt="0"/>
      <dgm:spPr/>
    </dgm:pt>
    <dgm:pt modelId="{BFC77E3C-5B31-42F4-BC18-24320AF30917}" type="pres">
      <dgm:prSet presAssocID="{284D81B3-FDC6-46BC-B44F-259B1F10325F}" presName="background3" presStyleLbl="node3" presStyleIdx="1" presStyleCnt="2"/>
      <dgm:spPr/>
    </dgm:pt>
    <dgm:pt modelId="{6D8170E5-F9A7-4151-B46E-6436762F0E22}" type="pres">
      <dgm:prSet presAssocID="{284D81B3-FDC6-46BC-B44F-259B1F10325F}" presName="text3" presStyleLbl="fgAcc3" presStyleIdx="1" presStyleCnt="2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086F0D0C-2009-479D-8E41-779611C2BB8D}" type="pres">
      <dgm:prSet presAssocID="{284D81B3-FDC6-46BC-B44F-259B1F10325F}" presName="hierChild4" presStyleCnt="0"/>
      <dgm:spPr/>
    </dgm:pt>
    <dgm:pt modelId="{CDFD1468-7668-4012-9DB0-ED31B3DD0E8C}" type="pres">
      <dgm:prSet presAssocID="{0DC65FEA-FF5B-4055-98DD-3AFA8DF353A6}" presName="Name23" presStyleLbl="parChTrans1D4" presStyleIdx="0" presStyleCnt="4"/>
      <dgm:spPr/>
      <dgm:t>
        <a:bodyPr/>
        <a:lstStyle/>
        <a:p>
          <a:endParaRPr lang="da-DK"/>
        </a:p>
      </dgm:t>
    </dgm:pt>
    <dgm:pt modelId="{AE181AAB-429D-4B4A-8601-A6EBC88DC205}" type="pres">
      <dgm:prSet presAssocID="{D4A59519-766D-4949-950B-2608D4D09183}" presName="hierRoot4" presStyleCnt="0"/>
      <dgm:spPr/>
    </dgm:pt>
    <dgm:pt modelId="{B1B682A9-9236-4862-BBFD-6BCE191F9678}" type="pres">
      <dgm:prSet presAssocID="{D4A59519-766D-4949-950B-2608D4D09183}" presName="composite4" presStyleCnt="0"/>
      <dgm:spPr/>
    </dgm:pt>
    <dgm:pt modelId="{462EF881-AFD5-4D9D-85CE-F8E4BA816B9E}" type="pres">
      <dgm:prSet presAssocID="{D4A59519-766D-4949-950B-2608D4D09183}" presName="background4" presStyleLbl="node4" presStyleIdx="0" presStyleCnt="4"/>
      <dgm:spPr/>
    </dgm:pt>
    <dgm:pt modelId="{650080FC-FC6E-4A60-AB05-2581A74B6A3A}" type="pres">
      <dgm:prSet presAssocID="{D4A59519-766D-4949-950B-2608D4D09183}" presName="text4" presStyleLbl="fgAcc4" presStyleIdx="0" presStyleCnt="4" custScaleX="101846" custScaleY="133036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CB400D70-0259-47E9-8395-8DA99A10B937}" type="pres">
      <dgm:prSet presAssocID="{D4A59519-766D-4949-950B-2608D4D09183}" presName="hierChild5" presStyleCnt="0"/>
      <dgm:spPr/>
    </dgm:pt>
    <dgm:pt modelId="{8247CF59-395E-43F3-A2C9-1AD4DECCA1F2}" type="pres">
      <dgm:prSet presAssocID="{5D3C59C5-72AF-4FC9-B920-4CC2B22F6E90}" presName="Name23" presStyleLbl="parChTrans1D4" presStyleIdx="1" presStyleCnt="4"/>
      <dgm:spPr/>
      <dgm:t>
        <a:bodyPr/>
        <a:lstStyle/>
        <a:p>
          <a:endParaRPr lang="da-DK"/>
        </a:p>
      </dgm:t>
    </dgm:pt>
    <dgm:pt modelId="{CDE7604D-867E-49EF-8E09-7B474EE8BE97}" type="pres">
      <dgm:prSet presAssocID="{697545E7-9514-4427-9963-49B69F71268E}" presName="hierRoot4" presStyleCnt="0"/>
      <dgm:spPr/>
    </dgm:pt>
    <dgm:pt modelId="{643693B9-D092-4801-800F-4FBBBE8C238B}" type="pres">
      <dgm:prSet presAssocID="{697545E7-9514-4427-9963-49B69F71268E}" presName="composite4" presStyleCnt="0"/>
      <dgm:spPr/>
    </dgm:pt>
    <dgm:pt modelId="{328CD72D-5CA0-4821-B9E3-67C534D2B81C}" type="pres">
      <dgm:prSet presAssocID="{697545E7-9514-4427-9963-49B69F71268E}" presName="background4" presStyleLbl="node4" presStyleIdx="1" presStyleCnt="4"/>
      <dgm:spPr/>
    </dgm:pt>
    <dgm:pt modelId="{9696E6BF-3DAA-405B-82A7-BEA2DAB31B3A}" type="pres">
      <dgm:prSet presAssocID="{697545E7-9514-4427-9963-49B69F71268E}" presName="text4" presStyleLbl="fgAcc4" presStyleIdx="1" presStyleCnt="4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EF6FA124-E569-44F0-92EF-06B426D89C30}" type="pres">
      <dgm:prSet presAssocID="{697545E7-9514-4427-9963-49B69F71268E}" presName="hierChild5" presStyleCnt="0"/>
      <dgm:spPr/>
    </dgm:pt>
    <dgm:pt modelId="{39B992EF-5D85-4EEC-9A68-69F1392C6B43}" type="pres">
      <dgm:prSet presAssocID="{874725AF-715B-4E90-AA46-0B2527D55ABE}" presName="Name23" presStyleLbl="parChTrans1D4" presStyleIdx="2" presStyleCnt="4"/>
      <dgm:spPr/>
      <dgm:t>
        <a:bodyPr/>
        <a:lstStyle/>
        <a:p>
          <a:endParaRPr lang="da-DK"/>
        </a:p>
      </dgm:t>
    </dgm:pt>
    <dgm:pt modelId="{98B90F9A-67D9-4F7D-AB1E-6104389653FF}" type="pres">
      <dgm:prSet presAssocID="{F33C735F-A644-4804-B9B1-BBE650B71562}" presName="hierRoot4" presStyleCnt="0"/>
      <dgm:spPr/>
    </dgm:pt>
    <dgm:pt modelId="{83B31F28-78DA-48FC-B482-6C6098ED1491}" type="pres">
      <dgm:prSet presAssocID="{F33C735F-A644-4804-B9B1-BBE650B71562}" presName="composite4" presStyleCnt="0"/>
      <dgm:spPr/>
    </dgm:pt>
    <dgm:pt modelId="{26725AA2-0959-47C4-AD54-77E776D86849}" type="pres">
      <dgm:prSet presAssocID="{F33C735F-A644-4804-B9B1-BBE650B71562}" presName="background4" presStyleLbl="node4" presStyleIdx="2" presStyleCnt="4"/>
      <dgm:spPr/>
    </dgm:pt>
    <dgm:pt modelId="{9BE62B04-5646-4D4F-A05B-26ED6E6FBA30}" type="pres">
      <dgm:prSet presAssocID="{F33C735F-A644-4804-B9B1-BBE650B71562}" presName="text4" presStyleLbl="fgAcc4" presStyleIdx="2" presStyleCnt="4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5F76FD9F-A6E8-459A-8887-3BF208C82CFA}" type="pres">
      <dgm:prSet presAssocID="{F33C735F-A644-4804-B9B1-BBE650B71562}" presName="hierChild5" presStyleCnt="0"/>
      <dgm:spPr/>
    </dgm:pt>
    <dgm:pt modelId="{084DBE6C-F2E8-4980-AE53-5579124A9541}" type="pres">
      <dgm:prSet presAssocID="{76B7C0F6-7575-4678-976A-F3533B0A657A}" presName="Name23" presStyleLbl="parChTrans1D4" presStyleIdx="3" presStyleCnt="4"/>
      <dgm:spPr/>
      <dgm:t>
        <a:bodyPr/>
        <a:lstStyle/>
        <a:p>
          <a:endParaRPr lang="da-DK"/>
        </a:p>
      </dgm:t>
    </dgm:pt>
    <dgm:pt modelId="{A62D3E97-7CFD-4899-993D-1EE3BF0EA034}" type="pres">
      <dgm:prSet presAssocID="{DEDA2D3A-5555-4950-AAB7-10DE8D4F66A7}" presName="hierRoot4" presStyleCnt="0"/>
      <dgm:spPr/>
    </dgm:pt>
    <dgm:pt modelId="{F1C6F06A-062D-4B18-B606-6BC875314870}" type="pres">
      <dgm:prSet presAssocID="{DEDA2D3A-5555-4950-AAB7-10DE8D4F66A7}" presName="composite4" presStyleCnt="0"/>
      <dgm:spPr/>
    </dgm:pt>
    <dgm:pt modelId="{B3367519-A7CB-41F7-B888-CB3D10D895D6}" type="pres">
      <dgm:prSet presAssocID="{DEDA2D3A-5555-4950-AAB7-10DE8D4F66A7}" presName="background4" presStyleLbl="node4" presStyleIdx="3" presStyleCnt="4"/>
      <dgm:spPr/>
    </dgm:pt>
    <dgm:pt modelId="{B8DBE08A-15D8-46C1-98F7-09FF081E4626}" type="pres">
      <dgm:prSet presAssocID="{DEDA2D3A-5555-4950-AAB7-10DE8D4F66A7}" presName="text4" presStyleLbl="fgAcc4" presStyleIdx="3" presStyleCnt="4">
        <dgm:presLayoutVars>
          <dgm:chPref val="3"/>
        </dgm:presLayoutVars>
      </dgm:prSet>
      <dgm:spPr/>
      <dgm:t>
        <a:bodyPr/>
        <a:lstStyle/>
        <a:p>
          <a:endParaRPr lang="da-DK"/>
        </a:p>
      </dgm:t>
    </dgm:pt>
    <dgm:pt modelId="{2C17591F-972B-4E97-AC09-9354FD622409}" type="pres">
      <dgm:prSet presAssocID="{DEDA2D3A-5555-4950-AAB7-10DE8D4F66A7}" presName="hierChild5" presStyleCnt="0"/>
      <dgm:spPr/>
    </dgm:pt>
  </dgm:ptLst>
  <dgm:cxnLst>
    <dgm:cxn modelId="{F1F4A7BF-CB08-46B4-B466-3B3ADB785478}" type="presOf" srcId="{75D88218-503F-44E5-B68A-14B1DD745CA8}" destId="{082FB7AF-23ED-4F0A-823F-C5CF660D8341}" srcOrd="0" destOrd="0" presId="urn:microsoft.com/office/officeart/2005/8/layout/hierarchy1"/>
    <dgm:cxn modelId="{0B290BF4-4F04-4D2B-A1F6-7A5BE8285B4E}" srcId="{55F85479-B8F1-402D-9A22-32056F3988AC}" destId="{B9A83034-4037-40F7-831A-5D988C84D5DE}" srcOrd="0" destOrd="0" parTransId="{EBA31124-3E45-4219-B39E-FC5C48B5BFD6}" sibTransId="{CC0C2CB9-8EF6-4A47-8BE0-C5244A50B9B1}"/>
    <dgm:cxn modelId="{506CB118-F512-4CB7-A0DA-B969E9B7FA78}" srcId="{F04D1F31-D421-44AC-982F-76D761082401}" destId="{284D81B3-FDC6-46BC-B44F-259B1F10325F}" srcOrd="1" destOrd="0" parTransId="{767E7F5D-C750-45DB-988A-A874CCCAF760}" sibTransId="{770D289B-D23D-4135-BEEF-8965FDE3AD7F}"/>
    <dgm:cxn modelId="{2B5328FF-4528-410F-BBBC-204667902E6C}" type="presOf" srcId="{697545E7-9514-4427-9963-49B69F71268E}" destId="{9696E6BF-3DAA-405B-82A7-BEA2DAB31B3A}" srcOrd="0" destOrd="0" presId="urn:microsoft.com/office/officeart/2005/8/layout/hierarchy1"/>
    <dgm:cxn modelId="{821893FB-8E2C-4C2C-9142-DBA1FB9252A9}" type="presOf" srcId="{F33C735F-A644-4804-B9B1-BBE650B71562}" destId="{9BE62B04-5646-4D4F-A05B-26ED6E6FBA30}" srcOrd="0" destOrd="0" presId="urn:microsoft.com/office/officeart/2005/8/layout/hierarchy1"/>
    <dgm:cxn modelId="{B6B74C43-B836-4CE5-94B4-5781480057FB}" srcId="{D4A59519-766D-4949-950B-2608D4D09183}" destId="{F33C735F-A644-4804-B9B1-BBE650B71562}" srcOrd="1" destOrd="0" parTransId="{874725AF-715B-4E90-AA46-0B2527D55ABE}" sibTransId="{56FABA4E-4CE3-470E-90E4-F8D0CCA51CFE}"/>
    <dgm:cxn modelId="{B46607CC-F42B-4085-9014-52FF11A5E44B}" type="presOf" srcId="{145703C8-B8FB-4567-A890-2895F75BF156}" destId="{56D3039E-91B7-4D56-95A0-406FF0E0BE96}" srcOrd="0" destOrd="0" presId="urn:microsoft.com/office/officeart/2005/8/layout/hierarchy1"/>
    <dgm:cxn modelId="{C9501BEF-79BF-4096-8015-004F4868CA29}" type="presOf" srcId="{D858A02D-6643-4B6A-98C1-E6393B27A6E0}" destId="{FB4B794D-A33B-4C22-8B25-4B86930CDFC7}" srcOrd="0" destOrd="0" presId="urn:microsoft.com/office/officeart/2005/8/layout/hierarchy1"/>
    <dgm:cxn modelId="{57BD033D-549F-4D8C-AE2C-E0F781BF6829}" srcId="{D4A59519-766D-4949-950B-2608D4D09183}" destId="{DEDA2D3A-5555-4950-AAB7-10DE8D4F66A7}" srcOrd="2" destOrd="0" parTransId="{76B7C0F6-7575-4678-976A-F3533B0A657A}" sibTransId="{2F65884A-0E19-4787-A8EB-007FCB4F8C6B}"/>
    <dgm:cxn modelId="{ECA926F6-1246-4357-B7C2-89FB8CA9FB81}" type="presOf" srcId="{55F85479-B8F1-402D-9A22-32056F3988AC}" destId="{1F279F20-29A8-4792-809A-AC9A870229AF}" srcOrd="0" destOrd="0" presId="urn:microsoft.com/office/officeart/2005/8/layout/hierarchy1"/>
    <dgm:cxn modelId="{7BE95D09-8DD6-467B-9DB8-0ED5879AB7A0}" srcId="{F04D1F31-D421-44AC-982F-76D761082401}" destId="{D4BA4513-1A3B-4B40-A41C-256D31CC8838}" srcOrd="0" destOrd="0" parTransId="{D858A02D-6643-4B6A-98C1-E6393B27A6E0}" sibTransId="{ECE5FA10-2077-4E73-B288-F55B1204E89B}"/>
    <dgm:cxn modelId="{26A28203-AFFB-4876-BBAA-466C14212861}" type="presOf" srcId="{D4BA4513-1A3B-4B40-A41C-256D31CC8838}" destId="{5F6378A6-11D3-43B4-8B3F-687F92155AEA}" srcOrd="0" destOrd="0" presId="urn:microsoft.com/office/officeart/2005/8/layout/hierarchy1"/>
    <dgm:cxn modelId="{5D94F7F6-61B5-4967-88DF-BCE717BB90F7}" srcId="{75D88218-503F-44E5-B68A-14B1DD745CA8}" destId="{55F85479-B8F1-402D-9A22-32056F3988AC}" srcOrd="0" destOrd="0" parTransId="{CC2F2C4A-05A8-416C-8D50-4705D2DD91A3}" sibTransId="{558C54C7-6D11-4CF8-94AF-0CAA91FA2B60}"/>
    <dgm:cxn modelId="{C3B65825-72E8-463C-8A8B-40964AA216EF}" type="presOf" srcId="{874725AF-715B-4E90-AA46-0B2527D55ABE}" destId="{39B992EF-5D85-4EEC-9A68-69F1392C6B43}" srcOrd="0" destOrd="0" presId="urn:microsoft.com/office/officeart/2005/8/layout/hierarchy1"/>
    <dgm:cxn modelId="{93CD691B-3B49-4C65-8534-830F518A9529}" type="presOf" srcId="{0DC65FEA-FF5B-4055-98DD-3AFA8DF353A6}" destId="{CDFD1468-7668-4012-9DB0-ED31B3DD0E8C}" srcOrd="0" destOrd="0" presId="urn:microsoft.com/office/officeart/2005/8/layout/hierarchy1"/>
    <dgm:cxn modelId="{595410C6-FA42-4C6A-8685-84A8657326ED}" srcId="{284D81B3-FDC6-46BC-B44F-259B1F10325F}" destId="{D4A59519-766D-4949-950B-2608D4D09183}" srcOrd="0" destOrd="0" parTransId="{0DC65FEA-FF5B-4055-98DD-3AFA8DF353A6}" sibTransId="{7688B447-F8C1-4F44-99AB-2A9C0B9AEEDE}"/>
    <dgm:cxn modelId="{D3AFB127-CA9D-427E-B8E4-078445A3082B}" type="presOf" srcId="{D4A59519-766D-4949-950B-2608D4D09183}" destId="{650080FC-FC6E-4A60-AB05-2581A74B6A3A}" srcOrd="0" destOrd="0" presId="urn:microsoft.com/office/officeart/2005/8/layout/hierarchy1"/>
    <dgm:cxn modelId="{931F119D-75F7-48A9-89BA-3EC7F15C382F}" type="presOf" srcId="{5D3C59C5-72AF-4FC9-B920-4CC2B22F6E90}" destId="{8247CF59-395E-43F3-A2C9-1AD4DECCA1F2}" srcOrd="0" destOrd="0" presId="urn:microsoft.com/office/officeart/2005/8/layout/hierarchy1"/>
    <dgm:cxn modelId="{7ED61AB3-FBA3-40A5-B2E6-32873991E5E4}" type="presOf" srcId="{DEDA2D3A-5555-4950-AAB7-10DE8D4F66A7}" destId="{B8DBE08A-15D8-46C1-98F7-09FF081E4626}" srcOrd="0" destOrd="0" presId="urn:microsoft.com/office/officeart/2005/8/layout/hierarchy1"/>
    <dgm:cxn modelId="{9CFEC7D6-7211-4575-AB9E-252F7FB49AFB}" type="presOf" srcId="{284D81B3-FDC6-46BC-B44F-259B1F10325F}" destId="{6D8170E5-F9A7-4151-B46E-6436762F0E22}" srcOrd="0" destOrd="0" presId="urn:microsoft.com/office/officeart/2005/8/layout/hierarchy1"/>
    <dgm:cxn modelId="{6281E343-1962-471E-B0AA-33E172DDE21A}" srcId="{D4A59519-766D-4949-950B-2608D4D09183}" destId="{697545E7-9514-4427-9963-49B69F71268E}" srcOrd="0" destOrd="0" parTransId="{5D3C59C5-72AF-4FC9-B920-4CC2B22F6E90}" sibTransId="{0115A866-4485-4523-ADB8-DB6DC1468E42}"/>
    <dgm:cxn modelId="{E579A507-47C3-4AF2-AB3E-AE300F30D09A}" type="presOf" srcId="{B9A83034-4037-40F7-831A-5D988C84D5DE}" destId="{5EB4324D-3690-42E3-A890-531C2CBBB91F}" srcOrd="0" destOrd="0" presId="urn:microsoft.com/office/officeart/2005/8/layout/hierarchy1"/>
    <dgm:cxn modelId="{AD53EC4C-41E4-42CE-B578-3C632B55C28E}" srcId="{55F85479-B8F1-402D-9A22-32056F3988AC}" destId="{F04D1F31-D421-44AC-982F-76D761082401}" srcOrd="1" destOrd="0" parTransId="{145703C8-B8FB-4567-A890-2895F75BF156}" sibTransId="{607EE361-4E4A-4B42-9AAE-56B9F174D594}"/>
    <dgm:cxn modelId="{72EE2DAF-5A89-4C1A-9142-0CD7672834EC}" type="presOf" srcId="{EBA31124-3E45-4219-B39E-FC5C48B5BFD6}" destId="{AB671E0F-2D27-462A-881A-0E9FB2A34062}" srcOrd="0" destOrd="0" presId="urn:microsoft.com/office/officeart/2005/8/layout/hierarchy1"/>
    <dgm:cxn modelId="{A3488EE5-8D05-4697-BA06-6C23C85C8186}" type="presOf" srcId="{767E7F5D-C750-45DB-988A-A874CCCAF760}" destId="{7282AC58-38E3-4EE4-8FFC-6CEF4AC9B0FD}" srcOrd="0" destOrd="0" presId="urn:microsoft.com/office/officeart/2005/8/layout/hierarchy1"/>
    <dgm:cxn modelId="{6211B73C-8FB8-4876-AFDC-9D258A995A5D}" type="presOf" srcId="{76B7C0F6-7575-4678-976A-F3533B0A657A}" destId="{084DBE6C-F2E8-4980-AE53-5579124A9541}" srcOrd="0" destOrd="0" presId="urn:microsoft.com/office/officeart/2005/8/layout/hierarchy1"/>
    <dgm:cxn modelId="{22B3B5CF-62D1-42B6-92D3-B005671B9ECD}" type="presOf" srcId="{F04D1F31-D421-44AC-982F-76D761082401}" destId="{CD379F33-7051-494B-8CA5-EEBE08EDC281}" srcOrd="0" destOrd="0" presId="urn:microsoft.com/office/officeart/2005/8/layout/hierarchy1"/>
    <dgm:cxn modelId="{7EDF32AC-0A45-4E7D-9D87-A9F9283178D4}" type="presParOf" srcId="{082FB7AF-23ED-4F0A-823F-C5CF660D8341}" destId="{41EB842F-98BF-44AA-8183-FB42C9E44ED2}" srcOrd="0" destOrd="0" presId="urn:microsoft.com/office/officeart/2005/8/layout/hierarchy1"/>
    <dgm:cxn modelId="{7C2989EE-78E0-4E2C-AB8E-B79274408D12}" type="presParOf" srcId="{41EB842F-98BF-44AA-8183-FB42C9E44ED2}" destId="{D774010A-18D1-448B-8C0A-6D218707B7FE}" srcOrd="0" destOrd="0" presId="urn:microsoft.com/office/officeart/2005/8/layout/hierarchy1"/>
    <dgm:cxn modelId="{321FCB85-0AE4-4B4D-BB40-3F0FAC209AFE}" type="presParOf" srcId="{D774010A-18D1-448B-8C0A-6D218707B7FE}" destId="{B59C915A-D5C8-4807-B6F9-BC171DBDDEE6}" srcOrd="0" destOrd="0" presId="urn:microsoft.com/office/officeart/2005/8/layout/hierarchy1"/>
    <dgm:cxn modelId="{D02AAF4A-6B95-4574-AAC1-D91FAC3E592C}" type="presParOf" srcId="{D774010A-18D1-448B-8C0A-6D218707B7FE}" destId="{1F279F20-29A8-4792-809A-AC9A870229AF}" srcOrd="1" destOrd="0" presId="urn:microsoft.com/office/officeart/2005/8/layout/hierarchy1"/>
    <dgm:cxn modelId="{DE7E4B11-FABE-451C-917B-9C7DB8AFC731}" type="presParOf" srcId="{41EB842F-98BF-44AA-8183-FB42C9E44ED2}" destId="{79CFF183-1B7F-48DF-8FE3-4E0A234929DB}" srcOrd="1" destOrd="0" presId="urn:microsoft.com/office/officeart/2005/8/layout/hierarchy1"/>
    <dgm:cxn modelId="{0129F5F2-5248-4EC9-B67B-AE1587288D4A}" type="presParOf" srcId="{79CFF183-1B7F-48DF-8FE3-4E0A234929DB}" destId="{AB671E0F-2D27-462A-881A-0E9FB2A34062}" srcOrd="0" destOrd="0" presId="urn:microsoft.com/office/officeart/2005/8/layout/hierarchy1"/>
    <dgm:cxn modelId="{126A860C-B4E5-400D-9495-0512D40014F9}" type="presParOf" srcId="{79CFF183-1B7F-48DF-8FE3-4E0A234929DB}" destId="{D6BD7404-FE1C-43D5-B6F8-B8EC82967664}" srcOrd="1" destOrd="0" presId="urn:microsoft.com/office/officeart/2005/8/layout/hierarchy1"/>
    <dgm:cxn modelId="{F7E193BB-2CDD-4654-AC54-CACEAFC8285E}" type="presParOf" srcId="{D6BD7404-FE1C-43D5-B6F8-B8EC82967664}" destId="{D7A5502F-37EA-4227-A7E9-3660B4F374D9}" srcOrd="0" destOrd="0" presId="urn:microsoft.com/office/officeart/2005/8/layout/hierarchy1"/>
    <dgm:cxn modelId="{AFFBE0CC-12EA-4640-9F64-4E21BC8A1B0A}" type="presParOf" srcId="{D7A5502F-37EA-4227-A7E9-3660B4F374D9}" destId="{A1A893D9-67B7-4866-8F4D-BF6D27890F95}" srcOrd="0" destOrd="0" presId="urn:microsoft.com/office/officeart/2005/8/layout/hierarchy1"/>
    <dgm:cxn modelId="{B2AEBD93-6C34-48C9-B257-681BABAA7A67}" type="presParOf" srcId="{D7A5502F-37EA-4227-A7E9-3660B4F374D9}" destId="{5EB4324D-3690-42E3-A890-531C2CBBB91F}" srcOrd="1" destOrd="0" presId="urn:microsoft.com/office/officeart/2005/8/layout/hierarchy1"/>
    <dgm:cxn modelId="{D467FE05-7DE4-40BE-BAA4-F4369614869E}" type="presParOf" srcId="{D6BD7404-FE1C-43D5-B6F8-B8EC82967664}" destId="{B6617086-55F7-49E4-A12B-DB726F0ECAED}" srcOrd="1" destOrd="0" presId="urn:microsoft.com/office/officeart/2005/8/layout/hierarchy1"/>
    <dgm:cxn modelId="{F2DBB23D-AB62-438F-904B-94719EC13F57}" type="presParOf" srcId="{79CFF183-1B7F-48DF-8FE3-4E0A234929DB}" destId="{56D3039E-91B7-4D56-95A0-406FF0E0BE96}" srcOrd="2" destOrd="0" presId="urn:microsoft.com/office/officeart/2005/8/layout/hierarchy1"/>
    <dgm:cxn modelId="{5FF74A72-C47E-4D30-9DF2-662B5ADFAAED}" type="presParOf" srcId="{79CFF183-1B7F-48DF-8FE3-4E0A234929DB}" destId="{680C896F-C9F0-4C4C-82BA-37F525E2C5E6}" srcOrd="3" destOrd="0" presId="urn:microsoft.com/office/officeart/2005/8/layout/hierarchy1"/>
    <dgm:cxn modelId="{9AC30FB2-05AF-4971-B19F-13DCADF717E8}" type="presParOf" srcId="{680C896F-C9F0-4C4C-82BA-37F525E2C5E6}" destId="{D51CAA91-0121-4AD8-B0EC-FF3B76022E4C}" srcOrd="0" destOrd="0" presId="urn:microsoft.com/office/officeart/2005/8/layout/hierarchy1"/>
    <dgm:cxn modelId="{F6A309F7-3714-4320-A67E-3EB7F9571E08}" type="presParOf" srcId="{D51CAA91-0121-4AD8-B0EC-FF3B76022E4C}" destId="{D719B6BB-0A4C-4EED-9A38-5C7ED28737DC}" srcOrd="0" destOrd="0" presId="urn:microsoft.com/office/officeart/2005/8/layout/hierarchy1"/>
    <dgm:cxn modelId="{1C06C520-D502-455B-947E-0566383E7882}" type="presParOf" srcId="{D51CAA91-0121-4AD8-B0EC-FF3B76022E4C}" destId="{CD379F33-7051-494B-8CA5-EEBE08EDC281}" srcOrd="1" destOrd="0" presId="urn:microsoft.com/office/officeart/2005/8/layout/hierarchy1"/>
    <dgm:cxn modelId="{959B9EB5-D46F-407A-B112-02D18B7D72C1}" type="presParOf" srcId="{680C896F-C9F0-4C4C-82BA-37F525E2C5E6}" destId="{A739CF00-A205-4314-8A38-82104EFD8644}" srcOrd="1" destOrd="0" presId="urn:microsoft.com/office/officeart/2005/8/layout/hierarchy1"/>
    <dgm:cxn modelId="{88BD8B37-D111-4E3F-9363-1A4FF5757DFE}" type="presParOf" srcId="{A739CF00-A205-4314-8A38-82104EFD8644}" destId="{FB4B794D-A33B-4C22-8B25-4B86930CDFC7}" srcOrd="0" destOrd="0" presId="urn:microsoft.com/office/officeart/2005/8/layout/hierarchy1"/>
    <dgm:cxn modelId="{9D1EFC63-3AAE-4020-88D1-5605BD4D5A9C}" type="presParOf" srcId="{A739CF00-A205-4314-8A38-82104EFD8644}" destId="{08857F5B-CBCC-49C1-8358-44CE8573A178}" srcOrd="1" destOrd="0" presId="urn:microsoft.com/office/officeart/2005/8/layout/hierarchy1"/>
    <dgm:cxn modelId="{E4A6BB86-C40D-4827-B457-E4B949B182F5}" type="presParOf" srcId="{08857F5B-CBCC-49C1-8358-44CE8573A178}" destId="{9DC4EBE8-4D62-466D-8A85-95D6013D6DE6}" srcOrd="0" destOrd="0" presId="urn:microsoft.com/office/officeart/2005/8/layout/hierarchy1"/>
    <dgm:cxn modelId="{3B3EA234-841C-41AC-AF07-E1A418EE69B2}" type="presParOf" srcId="{9DC4EBE8-4D62-466D-8A85-95D6013D6DE6}" destId="{0023EC54-8E2B-44E0-8638-3B2F473C0857}" srcOrd="0" destOrd="0" presId="urn:microsoft.com/office/officeart/2005/8/layout/hierarchy1"/>
    <dgm:cxn modelId="{7B1FEDC1-D4E5-4350-9FBC-2D84F716B777}" type="presParOf" srcId="{9DC4EBE8-4D62-466D-8A85-95D6013D6DE6}" destId="{5F6378A6-11D3-43B4-8B3F-687F92155AEA}" srcOrd="1" destOrd="0" presId="urn:microsoft.com/office/officeart/2005/8/layout/hierarchy1"/>
    <dgm:cxn modelId="{243DBF2B-453A-49A2-B056-DA1935DFB20E}" type="presParOf" srcId="{08857F5B-CBCC-49C1-8358-44CE8573A178}" destId="{78AE322C-4723-422F-AAAB-30266EB16D51}" srcOrd="1" destOrd="0" presId="urn:microsoft.com/office/officeart/2005/8/layout/hierarchy1"/>
    <dgm:cxn modelId="{4533B1B0-5CAF-42A5-8A06-F8CEE7CF9A87}" type="presParOf" srcId="{A739CF00-A205-4314-8A38-82104EFD8644}" destId="{7282AC58-38E3-4EE4-8FFC-6CEF4AC9B0FD}" srcOrd="2" destOrd="0" presId="urn:microsoft.com/office/officeart/2005/8/layout/hierarchy1"/>
    <dgm:cxn modelId="{8F80C9AE-1672-4A5B-A2D2-70FE57E88111}" type="presParOf" srcId="{A739CF00-A205-4314-8A38-82104EFD8644}" destId="{33943D6A-6E12-4211-A2F4-0789B0468089}" srcOrd="3" destOrd="0" presId="urn:microsoft.com/office/officeart/2005/8/layout/hierarchy1"/>
    <dgm:cxn modelId="{F97B96B5-D3F4-4DA3-A47C-36DCE4007949}" type="presParOf" srcId="{33943D6A-6E12-4211-A2F4-0789B0468089}" destId="{55EA1EBE-888E-420D-B2B5-F8118C395C62}" srcOrd="0" destOrd="0" presId="urn:microsoft.com/office/officeart/2005/8/layout/hierarchy1"/>
    <dgm:cxn modelId="{6066C653-2C3A-4628-BC85-88408BA51406}" type="presParOf" srcId="{55EA1EBE-888E-420D-B2B5-F8118C395C62}" destId="{BFC77E3C-5B31-42F4-BC18-24320AF30917}" srcOrd="0" destOrd="0" presId="urn:microsoft.com/office/officeart/2005/8/layout/hierarchy1"/>
    <dgm:cxn modelId="{D9980AD9-CE0F-4694-BB00-D3DC9069EF59}" type="presParOf" srcId="{55EA1EBE-888E-420D-B2B5-F8118C395C62}" destId="{6D8170E5-F9A7-4151-B46E-6436762F0E22}" srcOrd="1" destOrd="0" presId="urn:microsoft.com/office/officeart/2005/8/layout/hierarchy1"/>
    <dgm:cxn modelId="{E1C10B60-43C3-4A09-A7DE-819E0C2D3B5F}" type="presParOf" srcId="{33943D6A-6E12-4211-A2F4-0789B0468089}" destId="{086F0D0C-2009-479D-8E41-779611C2BB8D}" srcOrd="1" destOrd="0" presId="urn:microsoft.com/office/officeart/2005/8/layout/hierarchy1"/>
    <dgm:cxn modelId="{4F6A48F1-EB48-4675-934A-B97D94410EBC}" type="presParOf" srcId="{086F0D0C-2009-479D-8E41-779611C2BB8D}" destId="{CDFD1468-7668-4012-9DB0-ED31B3DD0E8C}" srcOrd="0" destOrd="0" presId="urn:microsoft.com/office/officeart/2005/8/layout/hierarchy1"/>
    <dgm:cxn modelId="{BC4A8045-B638-4FDB-B8BB-008658B3DC29}" type="presParOf" srcId="{086F0D0C-2009-479D-8E41-779611C2BB8D}" destId="{AE181AAB-429D-4B4A-8601-A6EBC88DC205}" srcOrd="1" destOrd="0" presId="urn:microsoft.com/office/officeart/2005/8/layout/hierarchy1"/>
    <dgm:cxn modelId="{D7BA92CA-4588-4C66-B6A9-5303D0B8C112}" type="presParOf" srcId="{AE181AAB-429D-4B4A-8601-A6EBC88DC205}" destId="{B1B682A9-9236-4862-BBFD-6BCE191F9678}" srcOrd="0" destOrd="0" presId="urn:microsoft.com/office/officeart/2005/8/layout/hierarchy1"/>
    <dgm:cxn modelId="{28F3CD2F-717C-4007-8391-7D8414219103}" type="presParOf" srcId="{B1B682A9-9236-4862-BBFD-6BCE191F9678}" destId="{462EF881-AFD5-4D9D-85CE-F8E4BA816B9E}" srcOrd="0" destOrd="0" presId="urn:microsoft.com/office/officeart/2005/8/layout/hierarchy1"/>
    <dgm:cxn modelId="{DE77F251-DE5D-4C7A-B5F5-57A99A90A13B}" type="presParOf" srcId="{B1B682A9-9236-4862-BBFD-6BCE191F9678}" destId="{650080FC-FC6E-4A60-AB05-2581A74B6A3A}" srcOrd="1" destOrd="0" presId="urn:microsoft.com/office/officeart/2005/8/layout/hierarchy1"/>
    <dgm:cxn modelId="{106DBADA-1688-4C10-AF58-8072C234CA9B}" type="presParOf" srcId="{AE181AAB-429D-4B4A-8601-A6EBC88DC205}" destId="{CB400D70-0259-47E9-8395-8DA99A10B937}" srcOrd="1" destOrd="0" presId="urn:microsoft.com/office/officeart/2005/8/layout/hierarchy1"/>
    <dgm:cxn modelId="{80109D6E-5349-491D-A32D-7901F67FEFCC}" type="presParOf" srcId="{CB400D70-0259-47E9-8395-8DA99A10B937}" destId="{8247CF59-395E-43F3-A2C9-1AD4DECCA1F2}" srcOrd="0" destOrd="0" presId="urn:microsoft.com/office/officeart/2005/8/layout/hierarchy1"/>
    <dgm:cxn modelId="{7B149D09-D24A-49D0-B82A-8126B8BA9918}" type="presParOf" srcId="{CB400D70-0259-47E9-8395-8DA99A10B937}" destId="{CDE7604D-867E-49EF-8E09-7B474EE8BE97}" srcOrd="1" destOrd="0" presId="urn:microsoft.com/office/officeart/2005/8/layout/hierarchy1"/>
    <dgm:cxn modelId="{B0F1E0BD-F61C-464C-B410-FA30597B257C}" type="presParOf" srcId="{CDE7604D-867E-49EF-8E09-7B474EE8BE97}" destId="{643693B9-D092-4801-800F-4FBBBE8C238B}" srcOrd="0" destOrd="0" presId="urn:microsoft.com/office/officeart/2005/8/layout/hierarchy1"/>
    <dgm:cxn modelId="{A22970C2-AD26-4830-A31C-C178B2CA8215}" type="presParOf" srcId="{643693B9-D092-4801-800F-4FBBBE8C238B}" destId="{328CD72D-5CA0-4821-B9E3-67C534D2B81C}" srcOrd="0" destOrd="0" presId="urn:microsoft.com/office/officeart/2005/8/layout/hierarchy1"/>
    <dgm:cxn modelId="{FD40429B-4B8A-4530-B029-53F2F299C4E5}" type="presParOf" srcId="{643693B9-D092-4801-800F-4FBBBE8C238B}" destId="{9696E6BF-3DAA-405B-82A7-BEA2DAB31B3A}" srcOrd="1" destOrd="0" presId="urn:microsoft.com/office/officeart/2005/8/layout/hierarchy1"/>
    <dgm:cxn modelId="{72ED5401-3BEA-481F-891A-8E6DB0399263}" type="presParOf" srcId="{CDE7604D-867E-49EF-8E09-7B474EE8BE97}" destId="{EF6FA124-E569-44F0-92EF-06B426D89C30}" srcOrd="1" destOrd="0" presId="urn:microsoft.com/office/officeart/2005/8/layout/hierarchy1"/>
    <dgm:cxn modelId="{F0F88216-D5BA-41F6-AA8D-1D8BB63ED928}" type="presParOf" srcId="{CB400D70-0259-47E9-8395-8DA99A10B937}" destId="{39B992EF-5D85-4EEC-9A68-69F1392C6B43}" srcOrd="2" destOrd="0" presId="urn:microsoft.com/office/officeart/2005/8/layout/hierarchy1"/>
    <dgm:cxn modelId="{AC142520-7D85-4602-BC1B-DF7530A2EFF9}" type="presParOf" srcId="{CB400D70-0259-47E9-8395-8DA99A10B937}" destId="{98B90F9A-67D9-4F7D-AB1E-6104389653FF}" srcOrd="3" destOrd="0" presId="urn:microsoft.com/office/officeart/2005/8/layout/hierarchy1"/>
    <dgm:cxn modelId="{A60FFF4F-9CE1-4384-A608-67F63C4AD51E}" type="presParOf" srcId="{98B90F9A-67D9-4F7D-AB1E-6104389653FF}" destId="{83B31F28-78DA-48FC-B482-6C6098ED1491}" srcOrd="0" destOrd="0" presId="urn:microsoft.com/office/officeart/2005/8/layout/hierarchy1"/>
    <dgm:cxn modelId="{3C84E614-26A9-4700-B392-645CB1237DA8}" type="presParOf" srcId="{83B31F28-78DA-48FC-B482-6C6098ED1491}" destId="{26725AA2-0959-47C4-AD54-77E776D86849}" srcOrd="0" destOrd="0" presId="urn:microsoft.com/office/officeart/2005/8/layout/hierarchy1"/>
    <dgm:cxn modelId="{FD8EE309-F59A-44EB-B469-5EB076771A85}" type="presParOf" srcId="{83B31F28-78DA-48FC-B482-6C6098ED1491}" destId="{9BE62B04-5646-4D4F-A05B-26ED6E6FBA30}" srcOrd="1" destOrd="0" presId="urn:microsoft.com/office/officeart/2005/8/layout/hierarchy1"/>
    <dgm:cxn modelId="{CB2391E3-0CB2-4434-8956-DC11E85B12F9}" type="presParOf" srcId="{98B90F9A-67D9-4F7D-AB1E-6104389653FF}" destId="{5F76FD9F-A6E8-459A-8887-3BF208C82CFA}" srcOrd="1" destOrd="0" presId="urn:microsoft.com/office/officeart/2005/8/layout/hierarchy1"/>
    <dgm:cxn modelId="{01B59B63-B278-4801-85DB-D269CA9DDAFC}" type="presParOf" srcId="{CB400D70-0259-47E9-8395-8DA99A10B937}" destId="{084DBE6C-F2E8-4980-AE53-5579124A9541}" srcOrd="4" destOrd="0" presId="urn:microsoft.com/office/officeart/2005/8/layout/hierarchy1"/>
    <dgm:cxn modelId="{9953A468-775F-4E84-B2D4-6B31224893E0}" type="presParOf" srcId="{CB400D70-0259-47E9-8395-8DA99A10B937}" destId="{A62D3E97-7CFD-4899-993D-1EE3BF0EA034}" srcOrd="5" destOrd="0" presId="urn:microsoft.com/office/officeart/2005/8/layout/hierarchy1"/>
    <dgm:cxn modelId="{A712B663-6168-48AC-9F49-D61D920A76E3}" type="presParOf" srcId="{A62D3E97-7CFD-4899-993D-1EE3BF0EA034}" destId="{F1C6F06A-062D-4B18-B606-6BC875314870}" srcOrd="0" destOrd="0" presId="urn:microsoft.com/office/officeart/2005/8/layout/hierarchy1"/>
    <dgm:cxn modelId="{BE8F9CA9-9A7C-4314-B8EC-500A815057A7}" type="presParOf" srcId="{F1C6F06A-062D-4B18-B606-6BC875314870}" destId="{B3367519-A7CB-41F7-B888-CB3D10D895D6}" srcOrd="0" destOrd="0" presId="urn:microsoft.com/office/officeart/2005/8/layout/hierarchy1"/>
    <dgm:cxn modelId="{9FCD2A94-2528-4F9C-9A4A-0CD9ABE8BE6A}" type="presParOf" srcId="{F1C6F06A-062D-4B18-B606-6BC875314870}" destId="{B8DBE08A-15D8-46C1-98F7-09FF081E4626}" srcOrd="1" destOrd="0" presId="urn:microsoft.com/office/officeart/2005/8/layout/hierarchy1"/>
    <dgm:cxn modelId="{C817A6EA-F09C-42C9-BDC3-CDC88DE1EC54}" type="presParOf" srcId="{A62D3E97-7CFD-4899-993D-1EE3BF0EA034}" destId="{2C17591F-972B-4E97-AC09-9354FD622409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84DBE6C-F2E8-4980-AE53-5579124A9541}">
      <dsp:nvSpPr>
        <dsp:cNvPr id="0" name=""/>
        <dsp:cNvSpPr/>
      </dsp:nvSpPr>
      <dsp:spPr>
        <a:xfrm>
          <a:off x="4382574" y="4396791"/>
          <a:ext cx="1274569" cy="3032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6683"/>
              </a:lnTo>
              <a:lnTo>
                <a:pt x="1274569" y="206683"/>
              </a:lnTo>
              <a:lnTo>
                <a:pt x="1274569" y="30328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B992EF-5D85-4EEC-9A68-69F1392C6B43}">
      <dsp:nvSpPr>
        <dsp:cNvPr id="0" name=""/>
        <dsp:cNvSpPr/>
      </dsp:nvSpPr>
      <dsp:spPr>
        <a:xfrm>
          <a:off x="4336854" y="4396791"/>
          <a:ext cx="91440" cy="3032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0328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47CF59-395E-43F3-A2C9-1AD4DECCA1F2}">
      <dsp:nvSpPr>
        <dsp:cNvPr id="0" name=""/>
        <dsp:cNvSpPr/>
      </dsp:nvSpPr>
      <dsp:spPr>
        <a:xfrm>
          <a:off x="3108004" y="4396791"/>
          <a:ext cx="1274569" cy="303289"/>
        </a:xfrm>
        <a:custGeom>
          <a:avLst/>
          <a:gdLst/>
          <a:ahLst/>
          <a:cxnLst/>
          <a:rect l="0" t="0" r="0" b="0"/>
          <a:pathLst>
            <a:path>
              <a:moveTo>
                <a:pt x="1274569" y="0"/>
              </a:moveTo>
              <a:lnTo>
                <a:pt x="1274569" y="206683"/>
              </a:lnTo>
              <a:lnTo>
                <a:pt x="0" y="206683"/>
              </a:lnTo>
              <a:lnTo>
                <a:pt x="0" y="30328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FD1468-7668-4012-9DB0-ED31B3DD0E8C}">
      <dsp:nvSpPr>
        <dsp:cNvPr id="0" name=""/>
        <dsp:cNvSpPr/>
      </dsp:nvSpPr>
      <dsp:spPr>
        <a:xfrm>
          <a:off x="4336854" y="3212541"/>
          <a:ext cx="91440" cy="3032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0328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82AC58-38E3-4EE4-8FFC-6CEF4AC9B0FD}">
      <dsp:nvSpPr>
        <dsp:cNvPr id="0" name=""/>
        <dsp:cNvSpPr/>
      </dsp:nvSpPr>
      <dsp:spPr>
        <a:xfrm>
          <a:off x="3739449" y="2249975"/>
          <a:ext cx="643124" cy="3003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3762"/>
              </a:lnTo>
              <a:lnTo>
                <a:pt x="643124" y="203762"/>
              </a:lnTo>
              <a:lnTo>
                <a:pt x="643124" y="30036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4B794D-A33B-4C22-8B25-4B86930CDFC7}">
      <dsp:nvSpPr>
        <dsp:cNvPr id="0" name=""/>
        <dsp:cNvSpPr/>
      </dsp:nvSpPr>
      <dsp:spPr>
        <a:xfrm>
          <a:off x="3108004" y="2249975"/>
          <a:ext cx="631445" cy="300369"/>
        </a:xfrm>
        <a:custGeom>
          <a:avLst/>
          <a:gdLst/>
          <a:ahLst/>
          <a:cxnLst/>
          <a:rect l="0" t="0" r="0" b="0"/>
          <a:pathLst>
            <a:path>
              <a:moveTo>
                <a:pt x="631445" y="0"/>
              </a:moveTo>
              <a:lnTo>
                <a:pt x="631445" y="203762"/>
              </a:lnTo>
              <a:lnTo>
                <a:pt x="0" y="203762"/>
              </a:lnTo>
              <a:lnTo>
                <a:pt x="0" y="300369"/>
              </a:lnTo>
            </a:path>
          </a:pathLst>
        </a:custGeom>
        <a:noFill/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D3039E-91B7-4D56-95A0-406FF0E0BE96}">
      <dsp:nvSpPr>
        <dsp:cNvPr id="0" name=""/>
        <dsp:cNvSpPr/>
      </dsp:nvSpPr>
      <dsp:spPr>
        <a:xfrm>
          <a:off x="2140562" y="1215150"/>
          <a:ext cx="1598886" cy="3062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603"/>
              </a:lnTo>
              <a:lnTo>
                <a:pt x="1598886" y="209603"/>
              </a:lnTo>
              <a:lnTo>
                <a:pt x="1598886" y="306209"/>
              </a:lnTo>
            </a:path>
          </a:pathLst>
        </a:custGeom>
        <a:noFill/>
        <a:ln w="12700" cap="flat" cmpd="sng" algn="ctr">
          <a:solidFill>
            <a:schemeClr val="accent3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B671E0F-2D27-462A-881A-0E9FB2A34062}">
      <dsp:nvSpPr>
        <dsp:cNvPr id="0" name=""/>
        <dsp:cNvSpPr/>
      </dsp:nvSpPr>
      <dsp:spPr>
        <a:xfrm>
          <a:off x="1177447" y="1215150"/>
          <a:ext cx="963114" cy="303289"/>
        </a:xfrm>
        <a:custGeom>
          <a:avLst/>
          <a:gdLst/>
          <a:ahLst/>
          <a:cxnLst/>
          <a:rect l="0" t="0" r="0" b="0"/>
          <a:pathLst>
            <a:path>
              <a:moveTo>
                <a:pt x="963114" y="0"/>
              </a:moveTo>
              <a:lnTo>
                <a:pt x="963114" y="206683"/>
              </a:lnTo>
              <a:lnTo>
                <a:pt x="0" y="206683"/>
              </a:lnTo>
              <a:lnTo>
                <a:pt x="0" y="303289"/>
              </a:lnTo>
            </a:path>
          </a:pathLst>
        </a:custGeom>
        <a:noFill/>
        <a:ln w="12700" cap="flat" cmpd="sng" algn="ctr">
          <a:solidFill>
            <a:schemeClr val="accent3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9C915A-D5C8-4807-B6F9-BC171DBDDEE6}">
      <dsp:nvSpPr>
        <dsp:cNvPr id="0" name=""/>
        <dsp:cNvSpPr/>
      </dsp:nvSpPr>
      <dsp:spPr>
        <a:xfrm>
          <a:off x="1103661" y="290491"/>
          <a:ext cx="2073802" cy="92465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1F279F20-29A8-4792-809A-AC9A870229AF}">
      <dsp:nvSpPr>
        <dsp:cNvPr id="0" name=""/>
        <dsp:cNvSpPr/>
      </dsp:nvSpPr>
      <dsp:spPr>
        <a:xfrm>
          <a:off x="1219531" y="400567"/>
          <a:ext cx="2073802" cy="924658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Screened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Patients with ALD diagnosis before or after participation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(n=1772)</a:t>
          </a:r>
        </a:p>
      </dsp:txBody>
      <dsp:txXfrm>
        <a:off x="1246613" y="427649"/>
        <a:ext cx="2019638" cy="870494"/>
      </dsp:txXfrm>
    </dsp:sp>
    <dsp:sp modelId="{A1A893D9-67B7-4866-8F4D-BF6D27890F95}">
      <dsp:nvSpPr>
        <dsp:cNvPr id="0" name=""/>
        <dsp:cNvSpPr/>
      </dsp:nvSpPr>
      <dsp:spPr>
        <a:xfrm>
          <a:off x="46" y="1518439"/>
          <a:ext cx="2354803" cy="1550765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5EB4324D-3690-42E3-A890-531C2CBBB91F}">
      <dsp:nvSpPr>
        <dsp:cNvPr id="0" name=""/>
        <dsp:cNvSpPr/>
      </dsp:nvSpPr>
      <dsp:spPr>
        <a:xfrm>
          <a:off x="115916" y="1628516"/>
          <a:ext cx="2354803" cy="1550765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50" b="1" kern="1200" noProof="0" dirty="0">
            <a:latin typeface="Arial" panose="020B0604020202020204" pitchFamily="34" charset="0"/>
            <a:cs typeface="Arial" panose="020B0604020202020204" pitchFamily="34" charset="0"/>
          </a:endParaRP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Excluded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- Participated before their first-time diagnosis of ALD (n=695)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- Participated more than 10 years from first-time ALD diagnosis 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(n=323)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- Incomplete/did not answer the needed questions (n=80) 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50" kern="1200" noProof="0" dirty="0">
            <a:latin typeface="+mj-lt"/>
            <a:cs typeface="Arial" panose="020B0604020202020204" pitchFamily="34" charset="0"/>
          </a:endParaRPr>
        </a:p>
      </dsp:txBody>
      <dsp:txXfrm>
        <a:off x="161336" y="1673936"/>
        <a:ext cx="2263963" cy="1459925"/>
      </dsp:txXfrm>
    </dsp:sp>
    <dsp:sp modelId="{D719B6BB-0A4C-4EED-9A38-5C7ED28737DC}">
      <dsp:nvSpPr>
        <dsp:cNvPr id="0" name=""/>
        <dsp:cNvSpPr/>
      </dsp:nvSpPr>
      <dsp:spPr>
        <a:xfrm>
          <a:off x="3203659" y="1521360"/>
          <a:ext cx="1071580" cy="728615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CD379F33-7051-494B-8CA5-EEBE08EDC281}">
      <dsp:nvSpPr>
        <dsp:cNvPr id="0" name=""/>
        <dsp:cNvSpPr/>
      </dsp:nvSpPr>
      <dsp:spPr>
        <a:xfrm>
          <a:off x="3319529" y="1631436"/>
          <a:ext cx="1071580" cy="728615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b="0" kern="1200" noProof="0" dirty="0">
              <a:latin typeface="+mj-lt"/>
              <a:cs typeface="Arial" panose="020B0604020202020204" pitchFamily="34" charset="0"/>
            </a:rPr>
            <a:t>Included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674)</a:t>
          </a:r>
        </a:p>
      </dsp:txBody>
      <dsp:txXfrm>
        <a:off x="3340869" y="1652776"/>
        <a:ext cx="1028900" cy="685935"/>
      </dsp:txXfrm>
    </dsp:sp>
    <dsp:sp modelId="{0023EC54-8E2B-44E0-8638-3B2F473C0857}">
      <dsp:nvSpPr>
        <dsp:cNvPr id="0" name=""/>
        <dsp:cNvSpPr/>
      </dsp:nvSpPr>
      <dsp:spPr>
        <a:xfrm>
          <a:off x="2586589" y="2550344"/>
          <a:ext cx="1042829" cy="66219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5F6378A6-11D3-43B4-8B3F-687F92155AEA}">
      <dsp:nvSpPr>
        <dsp:cNvPr id="0" name=""/>
        <dsp:cNvSpPr/>
      </dsp:nvSpPr>
      <dsp:spPr>
        <a:xfrm>
          <a:off x="2702459" y="2660421"/>
          <a:ext cx="1042829" cy="662196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Abstainers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238)</a:t>
          </a:r>
        </a:p>
      </dsp:txBody>
      <dsp:txXfrm>
        <a:off x="2721854" y="2679816"/>
        <a:ext cx="1004039" cy="623406"/>
      </dsp:txXfrm>
    </dsp:sp>
    <dsp:sp modelId="{BFC77E3C-5B31-42F4-BC18-24320AF30917}">
      <dsp:nvSpPr>
        <dsp:cNvPr id="0" name=""/>
        <dsp:cNvSpPr/>
      </dsp:nvSpPr>
      <dsp:spPr>
        <a:xfrm>
          <a:off x="3861159" y="2550344"/>
          <a:ext cx="1042829" cy="66219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6D8170E5-F9A7-4151-B46E-6436762F0E22}">
      <dsp:nvSpPr>
        <dsp:cNvPr id="0" name=""/>
        <dsp:cNvSpPr/>
      </dsp:nvSpPr>
      <dsp:spPr>
        <a:xfrm>
          <a:off x="3977029" y="2660421"/>
          <a:ext cx="1042829" cy="662196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Active alcohol drinkers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436)</a:t>
          </a:r>
        </a:p>
      </dsp:txBody>
      <dsp:txXfrm>
        <a:off x="3996424" y="2679816"/>
        <a:ext cx="1004039" cy="623406"/>
      </dsp:txXfrm>
    </dsp:sp>
    <dsp:sp modelId="{462EF881-AFD5-4D9D-85CE-F8E4BA816B9E}">
      <dsp:nvSpPr>
        <dsp:cNvPr id="0" name=""/>
        <dsp:cNvSpPr/>
      </dsp:nvSpPr>
      <dsp:spPr>
        <a:xfrm>
          <a:off x="3851534" y="3515831"/>
          <a:ext cx="1062080" cy="880960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650080FC-FC6E-4A60-AB05-2581A74B6A3A}">
      <dsp:nvSpPr>
        <dsp:cNvPr id="0" name=""/>
        <dsp:cNvSpPr/>
      </dsp:nvSpPr>
      <dsp:spPr>
        <a:xfrm>
          <a:off x="3967403" y="3625907"/>
          <a:ext cx="1062080" cy="880960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>
              <a:latin typeface="+mj-lt"/>
            </a:rPr>
            <a:t>The response to “do you want to reduce your alcohol intake?”</a:t>
          </a:r>
          <a:endParaRPr lang="en-US" sz="1050" kern="1200" noProof="0" dirty="0">
            <a:latin typeface="+mj-lt"/>
            <a:cs typeface="Arial" panose="020B0604020202020204" pitchFamily="34" charset="0"/>
          </a:endParaRPr>
        </a:p>
      </dsp:txBody>
      <dsp:txXfrm>
        <a:off x="3993205" y="3651709"/>
        <a:ext cx="1010476" cy="829356"/>
      </dsp:txXfrm>
    </dsp:sp>
    <dsp:sp modelId="{328CD72D-5CA0-4821-B9E3-67C534D2B81C}">
      <dsp:nvSpPr>
        <dsp:cNvPr id="0" name=""/>
        <dsp:cNvSpPr/>
      </dsp:nvSpPr>
      <dsp:spPr>
        <a:xfrm>
          <a:off x="2586589" y="4700081"/>
          <a:ext cx="1042829" cy="66219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9696E6BF-3DAA-405B-82A7-BEA2DAB31B3A}">
      <dsp:nvSpPr>
        <dsp:cNvPr id="0" name=""/>
        <dsp:cNvSpPr/>
      </dsp:nvSpPr>
      <dsp:spPr>
        <a:xfrm>
          <a:off x="2702459" y="4810157"/>
          <a:ext cx="1042829" cy="662196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Don’t know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89)</a:t>
          </a:r>
        </a:p>
      </dsp:txBody>
      <dsp:txXfrm>
        <a:off x="2721854" y="4829552"/>
        <a:ext cx="1004039" cy="623406"/>
      </dsp:txXfrm>
    </dsp:sp>
    <dsp:sp modelId="{26725AA2-0959-47C4-AD54-77E776D86849}">
      <dsp:nvSpPr>
        <dsp:cNvPr id="0" name=""/>
        <dsp:cNvSpPr/>
      </dsp:nvSpPr>
      <dsp:spPr>
        <a:xfrm>
          <a:off x="3861159" y="4700081"/>
          <a:ext cx="1042829" cy="66219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9BE62B04-5646-4D4F-A05B-26ED6E6FBA30}">
      <dsp:nvSpPr>
        <dsp:cNvPr id="0" name=""/>
        <dsp:cNvSpPr/>
      </dsp:nvSpPr>
      <dsp:spPr>
        <a:xfrm>
          <a:off x="3977029" y="4810157"/>
          <a:ext cx="1042829" cy="662196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Yes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132)</a:t>
          </a:r>
        </a:p>
      </dsp:txBody>
      <dsp:txXfrm>
        <a:off x="3996424" y="4829552"/>
        <a:ext cx="1004039" cy="623406"/>
      </dsp:txXfrm>
    </dsp:sp>
    <dsp:sp modelId="{B3367519-A7CB-41F7-B888-CB3D10D895D6}">
      <dsp:nvSpPr>
        <dsp:cNvPr id="0" name=""/>
        <dsp:cNvSpPr/>
      </dsp:nvSpPr>
      <dsp:spPr>
        <a:xfrm>
          <a:off x="5135729" y="4700081"/>
          <a:ext cx="1042829" cy="662196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B8DBE08A-15D8-46C1-98F7-09FF081E4626}">
      <dsp:nvSpPr>
        <dsp:cNvPr id="0" name=""/>
        <dsp:cNvSpPr/>
      </dsp:nvSpPr>
      <dsp:spPr>
        <a:xfrm>
          <a:off x="5251599" y="4810157"/>
          <a:ext cx="1042829" cy="662196"/>
        </a:xfrm>
        <a:prstGeom prst="roundRect">
          <a:avLst>
            <a:gd name="adj" fmla="val 10000"/>
          </a:avLst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No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50" kern="1200" noProof="0" dirty="0">
              <a:latin typeface="+mj-lt"/>
              <a:cs typeface="Arial" panose="020B0604020202020204" pitchFamily="34" charset="0"/>
            </a:rPr>
            <a:t>(n=215)</a:t>
          </a:r>
        </a:p>
      </dsp:txBody>
      <dsp:txXfrm>
        <a:off x="5270994" y="4829552"/>
        <a:ext cx="1004039" cy="62340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3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jaelland</Company>
  <LinksUpToDate>false</LinksUpToDate>
  <CharactersWithSpaces>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Emilie Kann</dc:creator>
  <cp:keywords/>
  <dc:description/>
  <cp:lastModifiedBy>Anna Emilie Kann</cp:lastModifiedBy>
  <cp:revision>3</cp:revision>
  <dcterms:created xsi:type="dcterms:W3CDTF">2021-11-10T13:11:00Z</dcterms:created>
  <dcterms:modified xsi:type="dcterms:W3CDTF">2021-11-11T11:16:00Z</dcterms:modified>
</cp:coreProperties>
</file>